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8C7A4" w14:textId="7A5C8C15" w:rsidR="00373445" w:rsidRPr="000B3A86" w:rsidRDefault="000B3A86" w:rsidP="000B3A86">
      <w:pPr>
        <w:tabs>
          <w:tab w:val="left" w:pos="709"/>
          <w:tab w:val="left" w:pos="2835"/>
          <w:tab w:val="right" w:pos="9972"/>
        </w:tabs>
        <w:spacing w:after="0" w:line="276" w:lineRule="auto"/>
        <w:contextualSpacing/>
        <w:outlineLvl w:val="0"/>
        <w:rPr>
          <w:rFonts w:ascii="Helvetica LT Std Light" w:hAnsi="Helvetica LT Std Light" w:cs="Arial"/>
          <w:color w:val="505A55"/>
        </w:rPr>
      </w:pPr>
      <w:r>
        <w:rPr>
          <w:rFonts w:ascii="Helvetica LT Std Light" w:hAnsi="Helvetica LT Std Light" w:cs="Arial"/>
          <w:color w:val="505A55"/>
        </w:rPr>
        <w:tab/>
      </w:r>
      <w:r>
        <w:rPr>
          <w:rFonts w:ascii="Helvetica LT Std Light" w:hAnsi="Helvetica LT Std Light" w:cs="Arial"/>
          <w:color w:val="505A55"/>
        </w:rPr>
        <w:tab/>
      </w:r>
      <w:r>
        <w:rPr>
          <w:rFonts w:ascii="Helvetica LT Std Light" w:hAnsi="Helvetica LT Std Light" w:cs="Arial"/>
          <w:color w:val="505A55"/>
        </w:rPr>
        <w:tab/>
      </w:r>
      <w:r w:rsidR="00AB34FF" w:rsidRPr="000B3A86">
        <w:rPr>
          <w:rFonts w:ascii="Helvetica LT Std Light" w:hAnsi="Helvetica LT Std Light" w:cs="Arial"/>
          <w:color w:val="505A55"/>
        </w:rPr>
        <w:t>Oficio núm</w:t>
      </w:r>
      <w:r w:rsidR="00373445" w:rsidRPr="000B3A86">
        <w:rPr>
          <w:rFonts w:ascii="Helvetica LT Std Light" w:hAnsi="Helvetica LT Std Light" w:cs="Arial"/>
          <w:color w:val="505A55"/>
        </w:rPr>
        <w:t xml:space="preserve">. </w:t>
      </w:r>
      <w:permStart w:id="73230195" w:edGrp="everyone"/>
      <w:r w:rsidR="001F10C1" w:rsidRPr="001F10C1">
        <w:rPr>
          <w:rFonts w:ascii="Helvetica LT Std Light" w:hAnsi="Helvetica LT Std Light"/>
          <w:color w:val="505A55"/>
          <w:sz w:val="20"/>
          <w:szCs w:val="20"/>
        </w:rPr>
        <w:t>RIP/001/2023</w:t>
      </w:r>
      <w:permEnd w:id="73230195"/>
    </w:p>
    <w:p w14:paraId="245C0466" w14:textId="69EC9F92" w:rsidR="00373445" w:rsidRPr="000B3A86" w:rsidRDefault="00AB34FF" w:rsidP="00E64B65">
      <w:pPr>
        <w:tabs>
          <w:tab w:val="left" w:pos="709"/>
        </w:tabs>
        <w:spacing w:after="0" w:line="276" w:lineRule="auto"/>
        <w:contextualSpacing/>
        <w:jc w:val="right"/>
        <w:outlineLvl w:val="0"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color w:val="505A55"/>
        </w:rPr>
        <w:t xml:space="preserve">Ciudad </w:t>
      </w:r>
      <w:permStart w:id="896956568" w:edGrp="everyone"/>
      <w:r w:rsidR="001F10C1">
        <w:rPr>
          <w:rFonts w:ascii="Helvetica LT Std Light" w:hAnsi="Helvetica LT Std Light" w:cs="Arial"/>
          <w:color w:val="505A55"/>
        </w:rPr>
        <w:t>Reynosa</w:t>
      </w:r>
      <w:permEnd w:id="896956568"/>
      <w:r w:rsidRPr="000B3A86">
        <w:rPr>
          <w:rFonts w:ascii="Helvetica LT Std Light" w:hAnsi="Helvetica LT Std Light" w:cs="Arial"/>
          <w:color w:val="505A55"/>
        </w:rPr>
        <w:t xml:space="preserve">, </w:t>
      </w:r>
      <w:permStart w:id="567107574" w:edGrp="everyone"/>
      <w:r w:rsidR="001F10C1">
        <w:rPr>
          <w:rFonts w:ascii="Helvetica LT Std Light" w:hAnsi="Helvetica LT Std Light" w:cs="Arial"/>
          <w:color w:val="505A55"/>
        </w:rPr>
        <w:t xml:space="preserve">Tamaulipas </w:t>
      </w:r>
      <w:permEnd w:id="567107574"/>
      <w:r w:rsidRPr="000B3A86">
        <w:rPr>
          <w:rFonts w:ascii="Helvetica LT Std Light" w:hAnsi="Helvetica LT Std Light" w:cs="Arial"/>
          <w:color w:val="505A55"/>
        </w:rPr>
        <w:t>a</w:t>
      </w:r>
      <w:r w:rsidR="00157C4B" w:rsidRPr="000B3A86">
        <w:rPr>
          <w:rFonts w:ascii="Helvetica LT Std Light" w:hAnsi="Helvetica LT Std Light" w:cs="Arial"/>
          <w:color w:val="505A55"/>
        </w:rPr>
        <w:t xml:space="preserve"> </w:t>
      </w:r>
      <w:permStart w:id="757022871" w:edGrp="everyone"/>
      <w:r w:rsidR="00E31358">
        <w:rPr>
          <w:rFonts w:ascii="Helvetica LT Std Light" w:hAnsi="Helvetica LT Std Light" w:cs="Arial"/>
          <w:color w:val="505A55"/>
        </w:rPr>
        <w:t>{</w:t>
      </w:r>
      <w:r w:rsidR="00F8777B">
        <w:rPr>
          <w:rFonts w:ascii="Helvetica LT Std Light" w:hAnsi="Helvetica LT Std Light" w:cs="Arial"/>
          <w:color w:val="505A55"/>
        </w:rPr>
        <w:t>día}</w:t>
      </w:r>
      <w:r w:rsidRPr="000B3A86">
        <w:rPr>
          <w:rFonts w:ascii="Helvetica LT Std Light" w:hAnsi="Helvetica LT Std Light" w:cs="Arial"/>
          <w:color w:val="505A55"/>
        </w:rPr>
        <w:t xml:space="preserve"> </w:t>
      </w:r>
      <w:permEnd w:id="757022871"/>
      <w:r w:rsidR="00373445" w:rsidRPr="000B3A86">
        <w:rPr>
          <w:rFonts w:ascii="Helvetica LT Std Light" w:hAnsi="Helvetica LT Std Light" w:cs="Arial"/>
          <w:color w:val="505A55"/>
        </w:rPr>
        <w:t xml:space="preserve">de </w:t>
      </w:r>
      <w:permStart w:id="1954564303" w:edGrp="everyone"/>
      <w:r w:rsidR="00E31358">
        <w:rPr>
          <w:rFonts w:ascii="Helvetica LT Std Light" w:hAnsi="Helvetica LT Std Light" w:cs="Arial"/>
          <w:color w:val="505A55"/>
        </w:rPr>
        <w:t>{mes}</w:t>
      </w:r>
      <w:r w:rsidR="00F8777B">
        <w:rPr>
          <w:rFonts w:ascii="Helvetica LT Std Light" w:hAnsi="Helvetica LT Std Light" w:cs="Arial"/>
          <w:color w:val="505A55"/>
        </w:rPr>
        <w:t xml:space="preserve"> </w:t>
      </w:r>
      <w:permEnd w:id="1954564303"/>
      <w:r w:rsidR="00373445" w:rsidRPr="000B3A86">
        <w:rPr>
          <w:rFonts w:ascii="Helvetica LT Std Light" w:hAnsi="Helvetica LT Std Light" w:cs="Arial"/>
          <w:color w:val="505A55"/>
        </w:rPr>
        <w:t xml:space="preserve">de </w:t>
      </w:r>
      <w:permStart w:id="2036623129" w:edGrp="everyone"/>
      <w:r w:rsidR="00E31358">
        <w:rPr>
          <w:rFonts w:ascii="Helvetica LT Std Light" w:hAnsi="Helvetica LT Std Light" w:cs="Arial"/>
          <w:color w:val="505A55"/>
        </w:rPr>
        <w:t>{año}</w:t>
      </w:r>
      <w:permEnd w:id="2036623129"/>
    </w:p>
    <w:p w14:paraId="5BB321AA" w14:textId="3169C027" w:rsidR="00AB34FF" w:rsidRPr="000B3A86" w:rsidRDefault="00AB34FF" w:rsidP="00E64B65">
      <w:pPr>
        <w:tabs>
          <w:tab w:val="left" w:pos="709"/>
        </w:tabs>
        <w:spacing w:after="0" w:line="276" w:lineRule="auto"/>
        <w:contextualSpacing/>
        <w:jc w:val="right"/>
        <w:outlineLvl w:val="0"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b/>
          <w:color w:val="505A55"/>
        </w:rPr>
        <w:t>Asunto:</w:t>
      </w:r>
      <w:r w:rsidR="00A34119">
        <w:rPr>
          <w:rFonts w:ascii="Helvetica LT Std Light" w:hAnsi="Helvetica LT Std Light" w:cs="Arial"/>
          <w:b/>
          <w:color w:val="505A55"/>
        </w:rPr>
        <w:t xml:space="preserve"> </w:t>
      </w:r>
      <w:permStart w:id="1608585812" w:edGrp="everyone"/>
      <w:r w:rsidR="00271675">
        <w:rPr>
          <w:rFonts w:ascii="Helvetica LT Std Light" w:hAnsi="Helvetica LT Std Light" w:cs="Arial"/>
          <w:b/>
          <w:color w:val="505A55"/>
        </w:rPr>
        <w:t>C</w:t>
      </w:r>
      <w:r w:rsidR="00E31358">
        <w:rPr>
          <w:rFonts w:ascii="Helvetica LT Std Light" w:hAnsi="Helvetica LT Std Light" w:cs="Arial"/>
          <w:b/>
          <w:color w:val="505A55"/>
        </w:rPr>
        <w:t>ARTA DE PRESENTACIÓ</w:t>
      </w:r>
      <w:r w:rsidR="00E31358">
        <w:rPr>
          <w:rFonts w:ascii="Helvetica LT Std Light" w:hAnsi="Helvetica LT Std Light" w:cs="Arial"/>
          <w:b/>
          <w:color w:val="505A55"/>
          <w:lang w:val="en-US"/>
        </w:rPr>
        <w:t>N</w:t>
      </w:r>
      <w:r w:rsidR="00E31358">
        <w:rPr>
          <w:rFonts w:ascii="Helvetica LT Std Light" w:hAnsi="Helvetica LT Std Light" w:cs="Arial"/>
          <w:b/>
          <w:color w:val="505A55"/>
        </w:rPr>
        <w:t xml:space="preserve"> DE ESTADÍAS</w:t>
      </w:r>
      <w:r w:rsidR="00A34119">
        <w:rPr>
          <w:rFonts w:ascii="Helvetica LT Std Light" w:hAnsi="Helvetica LT Std Light" w:cs="Arial"/>
          <w:b/>
          <w:color w:val="505A55"/>
        </w:rPr>
        <w:t>.</w:t>
      </w:r>
      <w:permEnd w:id="1608585812"/>
    </w:p>
    <w:p w14:paraId="37F4DFB3" w14:textId="4BC60853" w:rsidR="00DA328F" w:rsidRPr="000B3A86" w:rsidRDefault="00962CAD" w:rsidP="000B3A86">
      <w:pPr>
        <w:tabs>
          <w:tab w:val="left" w:pos="6120"/>
        </w:tabs>
        <w:spacing w:after="0" w:line="276" w:lineRule="auto"/>
        <w:contextualSpacing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color w:val="505A55"/>
        </w:rPr>
        <w:tab/>
      </w:r>
    </w:p>
    <w:p w14:paraId="1BB02ACE" w14:textId="77777777" w:rsidR="001A17A2" w:rsidRPr="00A35D0A" w:rsidRDefault="00DA328F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permStart w:id="1039092375" w:edGrp="everyone"/>
      <w:r w:rsidRPr="000B3A86">
        <w:rPr>
          <w:rFonts w:ascii="Helvetica LT Std Light" w:hAnsi="Helvetica LT Std Light" w:cs="Arial"/>
          <w:b/>
          <w:bCs/>
          <w:color w:val="505A55"/>
        </w:rPr>
        <w:t>C.</w:t>
      </w:r>
      <w:r w:rsidR="00A34119">
        <w:rPr>
          <w:rFonts w:ascii="Helvetica LT Std Light" w:hAnsi="Helvetica LT Std Light" w:cs="Arial"/>
          <w:b/>
          <w:bCs/>
          <w:color w:val="505A55"/>
        </w:rPr>
        <w:t xml:space="preserve"> </w:t>
      </w:r>
      <w:r w:rsidR="001A17A2" w:rsidRPr="001A17A2">
        <w:rPr>
          <w:rFonts w:ascii="Montserrat" w:eastAsia="Montserrat" w:hAnsi="Montserrat" w:cs="Montserrat"/>
          <w:bCs/>
        </w:rPr>
        <w:t>MARLENNE JOHVANA MENDOZA GONZÁLEZ</w:t>
      </w:r>
    </w:p>
    <w:p w14:paraId="5066EF23" w14:textId="77777777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 xml:space="preserve">DIRECTORA GENERAL DE UNIVERSIDADES </w:t>
      </w:r>
    </w:p>
    <w:p w14:paraId="17F0E470" w14:textId="77777777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>TECNOLÓGICAS Y POLITÉCNICAS EN LA</w:t>
      </w:r>
    </w:p>
    <w:p w14:paraId="18B609C1" w14:textId="1BE25854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>SUBSECRETARÍA DE EDUCACIÓN SUPERIOR</w:t>
      </w:r>
    </w:p>
    <w:permEnd w:id="1039092375"/>
    <w:p w14:paraId="7B78A2F2" w14:textId="1AA1021D" w:rsidR="00C702DA" w:rsidRPr="000B3A86" w:rsidRDefault="00AB34FF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  <w:r w:rsidRPr="000B3A86">
        <w:rPr>
          <w:rStyle w:val="Estilo3"/>
          <w:rFonts w:cs="Arial"/>
          <w:color w:val="505A55"/>
          <w:spacing w:val="40"/>
        </w:rPr>
        <w:t>Presente.</w:t>
      </w:r>
      <w:r w:rsidR="009D62C9" w:rsidRPr="000B3A86">
        <w:rPr>
          <w:rFonts w:ascii="Helvetica LT Std Light" w:hAnsi="Helvetica LT Std Light" w:cs="Arial"/>
          <w:color w:val="505A55"/>
          <w:sz w:val="20"/>
        </w:rPr>
        <w:t xml:space="preserve"> </w:t>
      </w:r>
    </w:p>
    <w:p w14:paraId="34D4064B" w14:textId="7111AD67" w:rsidR="006B29B0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ermStart w:id="896680641" w:edGrp="everyone"/>
      <w:r>
        <w:rPr>
          <w:rFonts w:ascii="Helvetica LT Std Light" w:hAnsi="Helvetica LT Std Light" w:cs="Arial"/>
          <w:color w:val="505A55"/>
          <w:sz w:val="20"/>
        </w:rPr>
        <w:t xml:space="preserve">De acuerdo con el programa de </w:t>
      </w:r>
      <w:r w:rsidR="009174E5">
        <w:rPr>
          <w:rFonts w:ascii="Helvetica LT Std Light" w:hAnsi="Helvetica LT Std Light" w:cs="Arial"/>
          <w:color w:val="505A55"/>
          <w:sz w:val="20"/>
        </w:rPr>
        <w:t xml:space="preserve">INGENIERÍA </w:t>
      </w:r>
      <w:r>
        <w:rPr>
          <w:rFonts w:ascii="Helvetica LT Std Light" w:hAnsi="Helvetica LT Std Light" w:cs="Arial"/>
          <w:color w:val="505A55"/>
          <w:sz w:val="20"/>
        </w:rPr>
        <w:t>EN {carrera} AREÁ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{area} qu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realizan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l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alumn</w:t>
      </w:r>
      <w:r w:rsidR="00E31358">
        <w:rPr>
          <w:rFonts w:ascii="Helvetica LT Std Light" w:hAnsi="Helvetica LT Std Light" w:cs="Arial"/>
          <w:color w:val="505A55"/>
          <w:sz w:val="20"/>
          <w:lang w:val="en-US"/>
        </w:rPr>
        <w:t>o</w:t>
      </w:r>
      <w:r>
        <w:rPr>
          <w:rFonts w:ascii="Helvetica LT Std Light" w:hAnsi="Helvetica LT Std Light" w:cs="Arial"/>
          <w:color w:val="505A55"/>
          <w:sz w:val="20"/>
          <w:lang w:val="en-US"/>
        </w:rPr>
        <w:t>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la Universidad </w:t>
      </w:r>
      <w:r w:rsidRPr="00740E8B">
        <w:rPr>
          <w:rFonts w:ascii="Helvetica LT Std Light" w:hAnsi="Helvetica LT Std Light" w:cs="Arial"/>
          <w:color w:val="505A55"/>
          <w:sz w:val="20"/>
        </w:rPr>
        <w:t>Tecnológica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Tamaulipas Nort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en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su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empresa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,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permitim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r w:rsidRPr="00740E8B">
        <w:rPr>
          <w:rFonts w:ascii="Helvetica LT Std Light" w:hAnsi="Helvetica LT Std Light" w:cs="Arial"/>
          <w:color w:val="505A55"/>
          <w:sz w:val="20"/>
        </w:rPr>
        <w:t>presentarle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al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alumno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:</w:t>
      </w:r>
    </w:p>
    <w:p w14:paraId="1C1A0AA6" w14:textId="6D2CC069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r>
        <w:rPr>
          <w:rFonts w:ascii="Helvetica LT Std Light" w:hAnsi="Helvetica LT Std Light" w:cs="Arial"/>
          <w:color w:val="505A55"/>
          <w:sz w:val="20"/>
          <w:lang w:val="en-US"/>
        </w:rPr>
        <w:t>Nombre: {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ombreCompleto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}</w:t>
      </w:r>
    </w:p>
    <w:p w14:paraId="6C4BD40B" w14:textId="64957AFA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Carrera: </w:t>
      </w:r>
      <w:r w:rsidR="009174E5">
        <w:rPr>
          <w:rFonts w:ascii="Helvetica LT Std Light" w:hAnsi="Helvetica LT Std Light" w:cs="Arial"/>
          <w:color w:val="505A55"/>
          <w:sz w:val="20"/>
        </w:rPr>
        <w:t xml:space="preserve">INGENIERÍA </w:t>
      </w:r>
      <w:r>
        <w:rPr>
          <w:rFonts w:ascii="Helvetica LT Std Light" w:hAnsi="Helvetica LT Std Light" w:cs="Arial"/>
          <w:color w:val="505A55"/>
          <w:sz w:val="20"/>
          <w:lang w:val="en-US"/>
        </w:rPr>
        <w:t>EN {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carrera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}</w:t>
      </w:r>
    </w:p>
    <w:p w14:paraId="5F8258D2" w14:textId="4F1CC398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umero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Seguro Social: {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s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}</w:t>
      </w:r>
    </w:p>
    <w:p w14:paraId="19DF2375" w14:textId="5FF389A1" w:rsidR="00740E8B" w:rsidRP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Fecha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terminaci</w:t>
      </w:r>
      <w:r>
        <w:rPr>
          <w:rFonts w:ascii="Helvetica LT Std Light" w:hAnsi="Helvetica LT Std Light" w:cs="Arial"/>
          <w:color w:val="505A55"/>
          <w:sz w:val="20"/>
        </w:rPr>
        <w:t>ó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n:</w:t>
      </w:r>
      <w:r w:rsidR="008F6A5C"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r w:rsidR="00051E11">
        <w:rPr>
          <w:rFonts w:ascii="Helvetica LT Std Light" w:hAnsi="Helvetica LT Std Light" w:cs="Arial"/>
          <w:color w:val="505A55"/>
          <w:sz w:val="20"/>
          <w:lang w:val="en-US"/>
        </w:rPr>
        <w:t>480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HORA</w:t>
      </w:r>
      <w:r w:rsidR="00817F24">
        <w:rPr>
          <w:rFonts w:ascii="Helvetica LT Std Light" w:hAnsi="Helvetica LT Std Light" w:cs="Arial"/>
          <w:color w:val="505A55"/>
          <w:sz w:val="20"/>
          <w:lang w:val="en-US"/>
        </w:rPr>
        <w:t>S</w:t>
      </w:r>
    </w:p>
    <w:p w14:paraId="1803296C" w14:textId="1204835E" w:rsidR="00740E8B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/>
          <w:color w:val="505A55"/>
          <w:sz w:val="20"/>
          <w:szCs w:val="20"/>
        </w:rPr>
      </w:pPr>
      <w:r>
        <w:rPr>
          <w:rFonts w:ascii="Helvetica LT Std Light" w:hAnsi="Helvetica LT Std Light" w:cs="Arial"/>
          <w:color w:val="505A55"/>
          <w:sz w:val="20"/>
        </w:rPr>
        <w:t>Le solicitamos hacernos saber</w:t>
      </w:r>
      <w:r w:rsidRPr="00740E8B">
        <w:rPr>
          <w:rFonts w:ascii="Helvetica LT Std Light" w:hAnsi="Helvetica LT Std Light" w:cs="Arial"/>
          <w:color w:val="505A55"/>
          <w:sz w:val="20"/>
        </w:rPr>
        <w:t xml:space="preserve">, </w:t>
      </w:r>
      <w:r w:rsidRPr="00740E8B">
        <w:rPr>
          <w:rFonts w:ascii="Helvetica LT Std Light" w:hAnsi="Helvetica LT Std Light"/>
          <w:color w:val="505A55"/>
          <w:sz w:val="20"/>
          <w:szCs w:val="20"/>
        </w:rPr>
        <w:t>a través de la carta de aceptación del alumno, el nombre de la persona que será el jefe directo por parte de la empresa, cuya responsabilidad consiste en apoyar, orientar y guiar al alumno, durante el periodo correspondiente.</w:t>
      </w:r>
    </w:p>
    <w:p w14:paraId="2F82F136" w14:textId="77777777" w:rsidR="00740E8B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6873B56B" w14:textId="77777777" w:rsidR="003B7AA8" w:rsidRDefault="003B7AA8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71AA8007" w14:textId="77777777" w:rsidR="00CA4611" w:rsidRDefault="00CA4611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0FDC0CF7" w14:textId="77777777" w:rsidR="00CA4611" w:rsidRDefault="00CA4611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ermEnd w:id="896680641"/>
    <w:p w14:paraId="3081FECF" w14:textId="77777777" w:rsidR="00557099" w:rsidRPr="00D45B35" w:rsidRDefault="00557099" w:rsidP="00857442">
      <w:pPr>
        <w:tabs>
          <w:tab w:val="left" w:pos="709"/>
        </w:tabs>
        <w:spacing w:after="0" w:line="240" w:lineRule="auto"/>
        <w:contextualSpacing/>
        <w:jc w:val="center"/>
        <w:rPr>
          <w:rStyle w:val="Estilo3"/>
          <w:rFonts w:ascii="Novecento wide Book" w:hAnsi="Novecento wide Book"/>
          <w:color w:val="505A55"/>
          <w:spacing w:val="60"/>
          <w:sz w:val="20"/>
        </w:rPr>
      </w:pPr>
    </w:p>
    <w:p w14:paraId="489EB290" w14:textId="2C4B7B61" w:rsidR="00857442" w:rsidRPr="00157C4B" w:rsidRDefault="004C7A23" w:rsidP="00157C4B">
      <w:pPr>
        <w:tabs>
          <w:tab w:val="left" w:pos="709"/>
        </w:tabs>
        <w:spacing w:line="276" w:lineRule="auto"/>
        <w:contextualSpacing/>
        <w:jc w:val="center"/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</w:pP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>FLEXIBILIDAD</w:t>
      </w:r>
      <w:r>
        <w:rPr>
          <w:rFonts w:ascii="HelveticaNeueLT Std Lt" w:hAnsi="HelveticaNeueLT Std Lt"/>
          <w:b/>
          <w:bCs/>
          <w:color w:val="1BAE92"/>
          <w:sz w:val="20"/>
          <w:szCs w:val="20"/>
          <w:shd w:val="clear" w:color="auto" w:fill="FFFFFF"/>
        </w:rPr>
        <w:t xml:space="preserve"> •</w:t>
      </w: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 xml:space="preserve"> POLIVALENCIA</w:t>
      </w:r>
      <w:r>
        <w:rPr>
          <w:rFonts w:ascii="HelveticaNeueLT Std Lt" w:hAnsi="HelveticaNeueLT Std Lt"/>
          <w:b/>
          <w:bCs/>
          <w:color w:val="1BAE92"/>
          <w:sz w:val="20"/>
          <w:szCs w:val="20"/>
          <w:shd w:val="clear" w:color="auto" w:fill="FFFFFF"/>
        </w:rPr>
        <w:t xml:space="preserve"> •</w:t>
      </w: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 xml:space="preserve"> PERTINENCIA</w:t>
      </w:r>
    </w:p>
    <w:p w14:paraId="76E128F1" w14:textId="3A44BB89" w:rsidR="00AB34FF" w:rsidRPr="00D45B35" w:rsidRDefault="00AB34FF" w:rsidP="00857442">
      <w:pPr>
        <w:tabs>
          <w:tab w:val="left" w:pos="709"/>
        </w:tabs>
        <w:spacing w:after="0" w:line="240" w:lineRule="auto"/>
        <w:contextualSpacing/>
        <w:jc w:val="center"/>
        <w:rPr>
          <w:rStyle w:val="Estilo3"/>
          <w:b/>
          <w:color w:val="505A55"/>
          <w:spacing w:val="80"/>
        </w:rPr>
      </w:pPr>
      <w:r w:rsidRPr="00D45B35">
        <w:rPr>
          <w:rStyle w:val="Estilo3"/>
          <w:b/>
          <w:color w:val="505A55"/>
          <w:spacing w:val="80"/>
        </w:rPr>
        <w:t>ATENTAMENTE</w:t>
      </w:r>
    </w:p>
    <w:p w14:paraId="36ECA3A8" w14:textId="20961AE3" w:rsidR="00AB34FF" w:rsidRPr="00175A9B" w:rsidRDefault="00AB34FF" w:rsidP="00B569C9">
      <w:pPr>
        <w:tabs>
          <w:tab w:val="left" w:pos="709"/>
          <w:tab w:val="left" w:pos="8995"/>
        </w:tabs>
        <w:spacing w:after="0" w:line="276" w:lineRule="auto"/>
        <w:contextualSpacing/>
        <w:rPr>
          <w:rFonts w:ascii="Helvetica Neue" w:hAnsi="Helvetica Neue"/>
          <w:color w:val="505A55"/>
          <w:sz w:val="18"/>
          <w:szCs w:val="20"/>
        </w:rPr>
      </w:pPr>
      <w:r w:rsidRPr="00D45B35">
        <w:rPr>
          <w:rFonts w:ascii="Helvetica Neue" w:hAnsi="Helvetica Neue"/>
          <w:color w:val="505A55"/>
          <w:sz w:val="20"/>
        </w:rPr>
        <w:tab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36"/>
      </w:tblGrid>
      <w:tr w:rsidR="00D45B35" w:rsidRPr="00D45B35" w14:paraId="064BE496" w14:textId="77777777" w:rsidTr="00556766">
        <w:trPr>
          <w:jc w:val="center"/>
        </w:trPr>
        <w:tc>
          <w:tcPr>
            <w:tcW w:w="6536" w:type="dxa"/>
          </w:tcPr>
          <w:p w14:paraId="0C507958" w14:textId="46E90BA0" w:rsidR="00AB34FF" w:rsidRPr="00157C4B" w:rsidRDefault="00AB34FF" w:rsidP="00857442">
            <w:pPr>
              <w:tabs>
                <w:tab w:val="left" w:pos="709"/>
              </w:tabs>
              <w:contextualSpacing/>
              <w:rPr>
                <w:rFonts w:ascii="Helvetica Neue" w:hAnsi="Helvetica Neue"/>
                <w:color w:val="505A55"/>
                <w:sz w:val="12"/>
                <w:szCs w:val="14"/>
              </w:rPr>
            </w:pPr>
          </w:p>
        </w:tc>
      </w:tr>
      <w:tr w:rsidR="00AB34FF" w:rsidRPr="00D45B35" w14:paraId="0B0246AE" w14:textId="77777777" w:rsidTr="00556766">
        <w:trPr>
          <w:jc w:val="center"/>
        </w:trPr>
        <w:tc>
          <w:tcPr>
            <w:tcW w:w="6536" w:type="dxa"/>
          </w:tcPr>
          <w:p w14:paraId="6DE00196" w14:textId="0B4E7898" w:rsidR="00A5523E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rStyle w:val="Estilo5"/>
                <w:rFonts w:ascii="Avenir Next LT Pro" w:hAnsi="Avenir Next LT Pro"/>
                <w:b w:val="0"/>
                <w:bCs/>
              </w:rPr>
            </w:pPr>
            <w:permStart w:id="1721124510" w:edGrp="everyone"/>
            <w:r w:rsidRPr="00912C20">
              <w:rPr>
                <w:rStyle w:val="Estilo5"/>
                <w:rFonts w:ascii="Avenir Next LT Pro" w:hAnsi="Avenir Next LT Pro"/>
                <w:b w:val="0"/>
                <w:bCs/>
              </w:rPr>
              <w:t>ING. MYRIAM BENITEZ CORTÉS</w:t>
            </w:r>
          </w:p>
          <w:p w14:paraId="54BAB473" w14:textId="38838718" w:rsidR="00373445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rFonts w:ascii="Avenir Next LT Pro" w:hAnsi="Avenir Next LT Pro"/>
                <w:bCs/>
                <w:color w:val="505A55"/>
                <w:sz w:val="20"/>
                <w:szCs w:val="20"/>
              </w:rPr>
            </w:pPr>
            <w:r w:rsidRPr="00912C20">
              <w:rPr>
                <w:rFonts w:ascii="Avenir Next LT Pro" w:hAnsi="Avenir Next LT Pro"/>
                <w:bCs/>
                <w:color w:val="505A55"/>
                <w:sz w:val="20"/>
                <w:szCs w:val="20"/>
              </w:rPr>
              <w:t>RESPONSABLE INSTITUCIONAL ANTE PRODEP</w:t>
            </w:r>
          </w:p>
          <w:p w14:paraId="28E27E89" w14:textId="24AD1596" w:rsidR="00912C20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sz w:val="20"/>
                <w:szCs w:val="20"/>
              </w:rPr>
            </w:pPr>
            <w:r w:rsidRPr="00912C20">
              <w:rPr>
                <w:rFonts w:ascii="Avenir Next LT Pro" w:hAnsi="Avenir Next LT Pro"/>
                <w:bCs/>
                <w:sz w:val="20"/>
                <w:szCs w:val="20"/>
              </w:rPr>
              <w:t>UNIVERSIDAD TECNOLOGICA DE TAMAULIPAS NORTE</w:t>
            </w:r>
          </w:p>
          <w:permEnd w:id="1721124510"/>
          <w:p w14:paraId="45CAAAAB" w14:textId="0CDEA709" w:rsidR="00157C4B" w:rsidRPr="00157C4B" w:rsidRDefault="00157C4B" w:rsidP="00157C4B">
            <w:pPr>
              <w:tabs>
                <w:tab w:val="left" w:pos="709"/>
              </w:tabs>
              <w:contextualSpacing/>
              <w:jc w:val="center"/>
            </w:pPr>
          </w:p>
        </w:tc>
      </w:tr>
    </w:tbl>
    <w:p w14:paraId="5A2832BF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65F49579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5CF2297B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778911D3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  <w:permStart w:id="2043628061" w:edGrp="everyone"/>
      <w:permEnd w:id="2043628061"/>
    </w:p>
    <w:sectPr w:rsidR="00DA328F" w:rsidSect="000B3A86">
      <w:headerReference w:type="default" r:id="rId10"/>
      <w:footerReference w:type="default" r:id="rId11"/>
      <w:pgSz w:w="12240" w:h="15840"/>
      <w:pgMar w:top="162" w:right="1134" w:bottom="1134" w:left="1134" w:header="220" w:footer="6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3B10B9" w14:textId="77777777" w:rsidR="005B51C2" w:rsidRDefault="005B51C2" w:rsidP="002F1F42">
      <w:pPr>
        <w:spacing w:after="0" w:line="240" w:lineRule="auto"/>
      </w:pPr>
      <w:r>
        <w:separator/>
      </w:r>
    </w:p>
  </w:endnote>
  <w:endnote w:type="continuationSeparator" w:id="0">
    <w:p w14:paraId="1CE7F666" w14:textId="77777777" w:rsidR="005B51C2" w:rsidRDefault="005B51C2" w:rsidP="002F1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405068E3-2B4E-45C9-A4C6-BC7F9AC54410}"/>
    <w:embedBold r:id="rId2" w:fontKey="{E6F5EF9C-1E0A-49F4-978E-C4737D8D5565}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Novecento wide Book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Novecento wide Normal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93708C90-9634-4ACE-886A-E75633C136B6}"/>
  </w:font>
  <w:font w:name="HelveticaNeueLT Std L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  <w:embedRegular r:id="rId4" w:fontKey="{F4F8744C-E42A-4CDC-B3CE-C4D55E06AD2A}"/>
    <w:embedBold r:id="rId5" w:fontKey="{F0826EF3-5B51-4073-9686-F6A0C956AF42}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  <w:embedRegular r:id="rId6" w:fontKey="{AB5A0EE2-9EE4-4B9D-B295-41A2E7B85EE7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7" w:fontKey="{C4E646D0-0CFC-4A04-AD5B-898D30CAA6E3}"/>
    <w:embedBold r:id="rId8" w:fontKey="{9AB4D7A1-A4BC-4CBC-8C44-E1ADBF3BA353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9" w:fontKey="{48F9D10D-5D88-4BBC-8F5B-DD4F999AA90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4EF34" w14:textId="01DEB671" w:rsidR="004E1A0A" w:rsidRDefault="00A34119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  <w:r>
      <w:rPr>
        <w:noProof/>
        <w:color w:val="808080" w:themeColor="background1" w:themeShade="80"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73A23C3" wp14:editId="23EDBA7D">
              <wp:simplePos x="0" y="0"/>
              <wp:positionH relativeFrom="column">
                <wp:posOffset>680085</wp:posOffset>
              </wp:positionH>
              <wp:positionV relativeFrom="paragraph">
                <wp:posOffset>-240665</wp:posOffset>
              </wp:positionV>
              <wp:extent cx="3505200" cy="247650"/>
              <wp:effectExtent l="0" t="0" r="0" b="0"/>
              <wp:wrapNone/>
              <wp:docPr id="2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05200" cy="247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05C61C4" w14:textId="3B929AC5" w:rsidR="00A34119" w:rsidRPr="00F33569" w:rsidRDefault="00A34119" w:rsidP="00A34119">
                          <w:pPr>
                            <w:rPr>
                              <w:rFonts w:ascii="HelveticaNeueLT Std Lt" w:hAnsi="HelveticaNeueLT Std Lt" w:cstheme="minorHAnsi"/>
                              <w:b/>
                              <w:bCs/>
                            </w:rPr>
                          </w:pPr>
                          <w:permStart w:id="347294745" w:edGrp="everyone"/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</w:t>
                          </w:r>
                          <w:r w:rsidR="00271675"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>2060</w:t>
                          </w:r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 </w:t>
                          </w:r>
                          <w:permEnd w:id="347294745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3A23C3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53.55pt;margin-top:-18.95pt;width:276pt;height:19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" filled="f" stroked="f" strokeweight=".5pt">
              <v:textbox>
                <w:txbxContent>
                  <w:p w14:paraId="505C61C4" w14:textId="3B929AC5" w:rsidR="00A34119" w:rsidRPr="00F33569" w:rsidRDefault="00A34119" w:rsidP="00A34119">
                    <w:pPr>
                      <w:rPr>
                        <w:rFonts w:ascii="HelveticaNeueLT Std Lt" w:hAnsi="HelveticaNeueLT Std Lt" w:cstheme="minorHAnsi"/>
                        <w:b/>
                        <w:bCs/>
                      </w:rPr>
                    </w:pPr>
                    <w:permStart w:id="347294745" w:edGrp="everyone"/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</w:t>
                    </w:r>
                    <w:r w:rsidR="00271675"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>2060</w:t>
                    </w:r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 </w:t>
                    </w:r>
                    <w:permEnd w:id="347294745"/>
                  </w:p>
                </w:txbxContent>
              </v:textbox>
            </v:shape>
          </w:pict>
        </mc:Fallback>
      </mc:AlternateContent>
    </w:r>
    <w:r>
      <w:rPr>
        <w:noProof/>
        <w:color w:val="808080" w:themeColor="background1" w:themeShade="80"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842B514" wp14:editId="00A81AD3">
              <wp:simplePos x="0" y="0"/>
              <wp:positionH relativeFrom="column">
                <wp:posOffset>-615315</wp:posOffset>
              </wp:positionH>
              <wp:positionV relativeFrom="paragraph">
                <wp:posOffset>-650240</wp:posOffset>
              </wp:positionV>
              <wp:extent cx="4895850" cy="247650"/>
              <wp:effectExtent l="0" t="0" r="0" b="0"/>
              <wp:wrapNone/>
              <wp:docPr id="4" name="Cuadro de tex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95850" cy="247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7BE1589" w14:textId="1FC7FE10" w:rsidR="00A34119" w:rsidRPr="00F33569" w:rsidRDefault="00A34119" w:rsidP="00271675">
                          <w:pPr>
                            <w:tabs>
                              <w:tab w:val="left" w:pos="709"/>
                            </w:tabs>
                            <w:rPr>
                              <w:rFonts w:ascii="HelveticaNeueLT Std Lt" w:hAnsi="HelveticaNeueLT Std Lt" w:cstheme="minorHAnsi"/>
                              <w:b/>
                              <w:bCs/>
                            </w:rPr>
                          </w:pPr>
                          <w:permStart w:id="1133332052" w:edGrp="everyone"/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</w:t>
                          </w:r>
                          <w:r w:rsidR="00271675"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>DIRECCION DE TECNOLOGIAS DE LA INFORMACIÓN</w:t>
                          </w:r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 </w:t>
                          </w:r>
                          <w:permEnd w:id="1133332052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842B514" id="Cuadro de texto 4" o:spid="_x0000_s1027" type="#_x0000_t202" style="position:absolute;left:0;text-align:left;margin-left:-48.45pt;margin-top:-51.2pt;width:385.5pt;height:1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" filled="f" stroked="f" strokeweight=".5pt">
              <v:textbox>
                <w:txbxContent>
                  <w:p w14:paraId="27BE1589" w14:textId="1FC7FE10" w:rsidR="00A34119" w:rsidRPr="00F33569" w:rsidRDefault="00A34119" w:rsidP="00271675">
                    <w:pPr>
                      <w:tabs>
                        <w:tab w:val="left" w:pos="709"/>
                      </w:tabs>
                      <w:rPr>
                        <w:rFonts w:ascii="HelveticaNeueLT Std Lt" w:hAnsi="HelveticaNeueLT Std Lt" w:cstheme="minorHAnsi"/>
                        <w:b/>
                        <w:bCs/>
                      </w:rPr>
                    </w:pPr>
                    <w:permStart w:id="1133332052" w:edGrp="everyone"/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</w:t>
                    </w:r>
                    <w:r w:rsidR="00271675"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>DIRECCION DE TECNOLOGIAS DE LA INFORMACIÓN</w:t>
                    </w:r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 </w:t>
                    </w:r>
                    <w:permEnd w:id="1133332052"/>
                  </w:p>
                </w:txbxContent>
              </v:textbox>
            </v:shape>
          </w:pict>
        </mc:Fallback>
      </mc:AlternateContent>
    </w:r>
    <w:r w:rsidR="00BA2364">
      <w:rPr>
        <w:noProof/>
      </w:rPr>
      <w:drawing>
        <wp:anchor distT="0" distB="0" distL="114300" distR="114300" simplePos="0" relativeHeight="251662336" behindDoc="1" locked="0" layoutInCell="1" allowOverlap="1" wp14:anchorId="39DA1C42" wp14:editId="7CD04CAF">
          <wp:simplePos x="0" y="0"/>
          <wp:positionH relativeFrom="column">
            <wp:posOffset>-708660</wp:posOffset>
          </wp:positionH>
          <wp:positionV relativeFrom="paragraph">
            <wp:posOffset>-3145155</wp:posOffset>
          </wp:positionV>
          <wp:extent cx="7762875" cy="3598073"/>
          <wp:effectExtent l="0" t="0" r="0" b="2540"/>
          <wp:wrapNone/>
          <wp:docPr id="36" name="Imagen 36" descr="Imagen que contiene 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Imagen que contiene Texto&#10;&#10;Descripción generada automáticamen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4173"/>
                  <a:stretch/>
                </pic:blipFill>
                <pic:spPr bwMode="auto">
                  <a:xfrm>
                    <a:off x="0" y="0"/>
                    <a:ext cx="7762875" cy="359807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33275" w:rsidRPr="00B33275"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  <w:p w14:paraId="56AA3B1F" w14:textId="4A4AB71F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0900697B" w14:textId="013E08AE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4A963DF2" w14:textId="78D2286E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44372CD2" w14:textId="13BF484A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2C44EF37" w14:textId="5D289B3E" w:rsidR="00DF433A" w:rsidRDefault="00272197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  <w:r>
      <w:rPr>
        <w:noProof/>
        <w:sz w:val="2"/>
        <w:szCs w:val="2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5760C49" wp14:editId="62B99787">
              <wp:simplePos x="0" y="0"/>
              <wp:positionH relativeFrom="column">
                <wp:posOffset>-443865</wp:posOffset>
              </wp:positionH>
              <wp:positionV relativeFrom="paragraph">
                <wp:posOffset>92075</wp:posOffset>
              </wp:positionV>
              <wp:extent cx="1581150" cy="400050"/>
              <wp:effectExtent l="0" t="0" r="0" b="0"/>
              <wp:wrapNone/>
              <wp:docPr id="1" name="Cuadro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81150" cy="400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FDAFF90" w14:textId="77777777" w:rsidR="00BA2364" w:rsidRPr="00BA2364" w:rsidRDefault="00287A2C" w:rsidP="00BA2364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</w:pPr>
                          <w:r w:rsidRPr="00BA2364">
                            <w:rPr>
                              <w:rFonts w:ascii="Arial Narrow" w:hAnsi="Arial Narrow"/>
                              <w:color w:val="FFFFFF" w:themeColor="background1"/>
                              <w:sz w:val="16"/>
                              <w:szCs w:val="18"/>
                              <w:lang w:val="es-ES"/>
                            </w:rPr>
                            <w:t xml:space="preserve">Página 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instrText>PAGE  \* Arabic  \* MERGEFORMAT</w:instrTex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>1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end"/>
                          </w:r>
                          <w:r w:rsidRPr="00BA2364">
                            <w:rPr>
                              <w:rFonts w:ascii="Arial Narrow" w:hAnsi="Arial Narrow"/>
                              <w:color w:val="FFFFFF" w:themeColor="background1"/>
                              <w:sz w:val="16"/>
                              <w:szCs w:val="18"/>
                              <w:lang w:val="es-ES"/>
                            </w:rPr>
                            <w:t xml:space="preserve"> de 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instrText>NUMPAGES  \* Arabic  \* MERGEFORMAT</w:instrTex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>1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end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 xml:space="preserve">          </w:t>
                          </w:r>
                        </w:p>
                        <w:p w14:paraId="5D4C049A" w14:textId="6DABEE32" w:rsidR="00BA2364" w:rsidRPr="00BA2364" w:rsidRDefault="00BA2364" w:rsidP="00BA2364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color w:val="FFFFFF" w:themeColor="background1"/>
                              <w:sz w:val="14"/>
                              <w:szCs w:val="16"/>
                            </w:rPr>
                          </w:pPr>
                          <w:r w:rsidRPr="00BA2364">
                            <w:rPr>
                              <w:rFonts w:ascii="Arial Narrow" w:hAnsi="Arial Narrow"/>
                              <w:b/>
                              <w:noProof/>
                              <w:color w:val="FFFFFF" w:themeColor="background1"/>
                              <w:sz w:val="16"/>
                            </w:rPr>
                            <w:t>F-GE-REC-01/R1</w:t>
                          </w:r>
                          <w:r w:rsidR="005C56D3">
                            <w:rPr>
                              <w:rFonts w:ascii="Arial Narrow" w:hAnsi="Arial Narrow"/>
                              <w:b/>
                              <w:noProof/>
                              <w:color w:val="FFFFFF" w:themeColor="background1"/>
                              <w:sz w:val="16"/>
                            </w:rPr>
                            <w:t>4</w:t>
                          </w:r>
                        </w:p>
                        <w:p w14:paraId="46887586" w14:textId="48597A23" w:rsidR="00287A2C" w:rsidRDefault="00287A2C" w:rsidP="00287A2C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b/>
                              <w:bCs/>
                              <w:color w:val="000000" w:themeColor="text1"/>
                              <w:sz w:val="16"/>
                              <w:szCs w:val="18"/>
                            </w:rPr>
                          </w:pPr>
                        </w:p>
                        <w:p w14:paraId="028700F8" w14:textId="77777777" w:rsidR="00287A2C" w:rsidRDefault="00287A2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5760C49" id="Cuadro de texto 1" o:spid="_x0000_s1028" type="#_x0000_t202" style="position:absolute;left:0;text-align:left;margin-left:-34.95pt;margin-top:7.25pt;width:124.5pt;height:3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" filled="f" stroked="f" strokeweight=".5pt">
              <v:textbox>
                <w:txbxContent>
                  <w:p w14:paraId="6FDAFF90" w14:textId="77777777" w:rsidR="00BA2364" w:rsidRPr="00BA2364" w:rsidRDefault="00287A2C" w:rsidP="00BA2364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</w:pPr>
                    <w:r w:rsidRPr="00BA2364">
                      <w:rPr>
                        <w:rFonts w:ascii="Arial Narrow" w:hAnsi="Arial Narrow"/>
                        <w:color w:val="FFFFFF" w:themeColor="background1"/>
                        <w:sz w:val="16"/>
                        <w:szCs w:val="18"/>
                        <w:lang w:val="es-ES"/>
                      </w:rPr>
                      <w:t xml:space="preserve">Página 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begin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instrText>PAGE  \* Arabic  \* MERGEFORMAT</w:instrTex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separate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>1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end"/>
                    </w:r>
                    <w:r w:rsidRPr="00BA2364">
                      <w:rPr>
                        <w:rFonts w:ascii="Arial Narrow" w:hAnsi="Arial Narrow"/>
                        <w:color w:val="FFFFFF" w:themeColor="background1"/>
                        <w:sz w:val="16"/>
                        <w:szCs w:val="18"/>
                        <w:lang w:val="es-ES"/>
                      </w:rPr>
                      <w:t xml:space="preserve"> de 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begin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instrText>NUMPAGES  \* Arabic  \* MERGEFORMAT</w:instrTex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separate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>1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end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 xml:space="preserve">          </w:t>
                    </w:r>
                  </w:p>
                  <w:p w14:paraId="5D4C049A" w14:textId="6DABEE32" w:rsidR="00BA2364" w:rsidRPr="00BA2364" w:rsidRDefault="00BA2364" w:rsidP="00BA2364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color w:val="FFFFFF" w:themeColor="background1"/>
                        <w:sz w:val="14"/>
                        <w:szCs w:val="16"/>
                      </w:rPr>
                    </w:pPr>
                    <w:r w:rsidRPr="00BA2364">
                      <w:rPr>
                        <w:rFonts w:ascii="Arial Narrow" w:hAnsi="Arial Narrow"/>
                        <w:b/>
                        <w:noProof/>
                        <w:color w:val="FFFFFF" w:themeColor="background1"/>
                        <w:sz w:val="16"/>
                      </w:rPr>
                      <w:t>F-GE-REC-01/R1</w:t>
                    </w:r>
                    <w:r w:rsidR="005C56D3">
                      <w:rPr>
                        <w:rFonts w:ascii="Arial Narrow" w:hAnsi="Arial Narrow"/>
                        <w:b/>
                        <w:noProof/>
                        <w:color w:val="FFFFFF" w:themeColor="background1"/>
                        <w:sz w:val="16"/>
                      </w:rPr>
                      <w:t>4</w:t>
                    </w:r>
                  </w:p>
                  <w:p w14:paraId="46887586" w14:textId="48597A23" w:rsidR="00287A2C" w:rsidRDefault="00287A2C" w:rsidP="00287A2C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b/>
                        <w:bCs/>
                        <w:color w:val="000000" w:themeColor="text1"/>
                        <w:sz w:val="16"/>
                        <w:szCs w:val="18"/>
                      </w:rPr>
                    </w:pPr>
                  </w:p>
                  <w:p w14:paraId="028700F8" w14:textId="77777777" w:rsidR="00287A2C" w:rsidRDefault="00287A2C"/>
                </w:txbxContent>
              </v:textbox>
            </v:shape>
          </w:pict>
        </mc:Fallback>
      </mc:AlternateContent>
    </w:r>
  </w:p>
  <w:p w14:paraId="05FB63B4" w14:textId="5CE60817" w:rsidR="00DF433A" w:rsidRDefault="00DF433A" w:rsidP="000848D4">
    <w:pPr>
      <w:pStyle w:val="Footer"/>
      <w:contextualSpacing/>
      <w:jc w:val="center"/>
      <w:rPr>
        <w:rFonts w:ascii="Arial Narrow" w:hAnsi="Arial Narrow"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3441E0" wp14:editId="1B688F8B">
              <wp:simplePos x="0" y="0"/>
              <wp:positionH relativeFrom="column">
                <wp:posOffset>5453380</wp:posOffset>
              </wp:positionH>
              <wp:positionV relativeFrom="paragraph">
                <wp:posOffset>712775</wp:posOffset>
              </wp:positionV>
              <wp:extent cx="351692" cy="168249"/>
              <wp:effectExtent l="0" t="0" r="10795" b="3810"/>
              <wp:wrapNone/>
              <wp:docPr id="3" name="Cuadro de text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1692" cy="16824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9FC139F" w14:textId="1F7E43A2" w:rsidR="000848D4" w:rsidRPr="00DF433A" w:rsidRDefault="00373445" w:rsidP="000848D4">
                          <w:pPr>
                            <w:rPr>
                              <w:rFonts w:ascii="HelveticaNeueLT Std Lt" w:hAnsi="HelveticaNeueLT Std Lt"/>
                              <w:color w:val="7F7F7F" w:themeColor="text1" w:themeTint="80"/>
                              <w:sz w:val="18"/>
                              <w:szCs w:val="20"/>
                            </w:rPr>
                          </w:pPr>
                          <w:permStart w:id="285160768" w:edGrp="everyone"/>
                          <w:r>
                            <w:rPr>
                              <w:rFonts w:ascii="Arial Narrow" w:hAnsi="Arial Narrow"/>
                              <w:color w:val="7F7F7F" w:themeColor="text1" w:themeTint="80"/>
                              <w:sz w:val="16"/>
                              <w:szCs w:val="16"/>
                            </w:rPr>
                            <w:t>2012</w:t>
                          </w:r>
                          <w:r w:rsidR="00DF433A">
                            <w:rPr>
                              <w:rFonts w:ascii="Arial Narrow" w:hAnsi="Arial Narrow"/>
                              <w:color w:val="7F7F7F" w:themeColor="text1" w:themeTint="80"/>
                              <w:sz w:val="16"/>
                              <w:szCs w:val="16"/>
                            </w:rPr>
                            <w:t>X</w:t>
                          </w:r>
                          <w:permEnd w:id="285160768"/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23441E0" id="Cuadro de texto 3" o:spid="_x0000_s1029" type="#_x0000_t202" style="position:absolute;left:0;text-align:left;margin-left:429.4pt;margin-top:56.1pt;width:27.7pt;height:13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" filled="f" stroked="f" strokeweight=".5pt">
              <v:textbox inset="0,0,0,0">
                <w:txbxContent>
                  <w:p w14:paraId="29FC139F" w14:textId="1F7E43A2" w:rsidR="000848D4" w:rsidRPr="00DF433A" w:rsidRDefault="00373445" w:rsidP="000848D4">
                    <w:pPr>
                      <w:rPr>
                        <w:rFonts w:ascii="HelveticaNeueLT Std Lt" w:hAnsi="HelveticaNeueLT Std Lt"/>
                        <w:color w:val="7F7F7F" w:themeColor="text1" w:themeTint="80"/>
                        <w:sz w:val="18"/>
                        <w:szCs w:val="20"/>
                      </w:rPr>
                    </w:pPr>
                    <w:permStart w:id="285160768" w:edGrp="everyone"/>
                    <w:r>
                      <w:rPr>
                        <w:rFonts w:ascii="Arial Narrow" w:hAnsi="Arial Narrow"/>
                        <w:color w:val="7F7F7F" w:themeColor="text1" w:themeTint="80"/>
                        <w:sz w:val="16"/>
                        <w:szCs w:val="16"/>
                      </w:rPr>
                      <w:t>2012</w:t>
                    </w:r>
                    <w:r w:rsidR="00DF433A">
                      <w:rPr>
                        <w:rFonts w:ascii="Arial Narrow" w:hAnsi="Arial Narrow"/>
                        <w:color w:val="7F7F7F" w:themeColor="text1" w:themeTint="80"/>
                        <w:sz w:val="16"/>
                        <w:szCs w:val="16"/>
                      </w:rPr>
                      <w:t>X</w:t>
                    </w:r>
                    <w:permEnd w:id="285160768"/>
                  </w:p>
                </w:txbxContent>
              </v:textbox>
            </v:shape>
          </w:pict>
        </mc:Fallback>
      </mc:AlternateContent>
    </w:r>
  </w:p>
  <w:p w14:paraId="3A35D397" w14:textId="1C680230" w:rsidR="000848D4" w:rsidRPr="000848D4" w:rsidRDefault="00BA2364" w:rsidP="00BA2364">
    <w:pPr>
      <w:tabs>
        <w:tab w:val="left" w:pos="5715"/>
      </w:tabs>
      <w:spacing w:after="0" w:line="240" w:lineRule="auto"/>
      <w:contextualSpacing/>
      <w:rPr>
        <w:rFonts w:ascii="Arial Narrow" w:hAnsi="Arial Narrow"/>
        <w:color w:val="000000" w:themeColor="text1"/>
        <w:sz w:val="14"/>
        <w:szCs w:val="16"/>
      </w:rPr>
    </w:pPr>
    <w:r>
      <w:rPr>
        <w:rFonts w:ascii="Arial Narrow" w:hAnsi="Arial Narrow"/>
        <w:b/>
        <w:noProof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98829C" w14:textId="77777777" w:rsidR="005B51C2" w:rsidRDefault="005B51C2" w:rsidP="002F1F42">
      <w:pPr>
        <w:spacing w:after="0" w:line="240" w:lineRule="auto"/>
      </w:pPr>
      <w:r>
        <w:separator/>
      </w:r>
    </w:p>
  </w:footnote>
  <w:footnote w:type="continuationSeparator" w:id="0">
    <w:p w14:paraId="36FC72FF" w14:textId="77777777" w:rsidR="005B51C2" w:rsidRDefault="005B51C2" w:rsidP="002F1F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EE9B1" w14:textId="67111B99" w:rsidR="00F464C6" w:rsidRDefault="00F464C6" w:rsidP="00F464C6">
    <w:pPr>
      <w:pStyle w:val="Header"/>
      <w:rPr>
        <w:sz w:val="16"/>
        <w:szCs w:val="16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21"/>
      <w:gridCol w:w="3321"/>
      <w:gridCol w:w="3321"/>
    </w:tblGrid>
    <w:tr w:rsidR="00F464C6" w14:paraId="4ACB4ECB" w14:textId="77777777" w:rsidTr="00DA328F">
      <w:trPr>
        <w:trHeight w:val="1847"/>
      </w:trPr>
      <w:tc>
        <w:tcPr>
          <w:tcW w:w="3320" w:type="dxa"/>
          <w:vAlign w:val="center"/>
        </w:tcPr>
        <w:p w14:paraId="19E078E9" w14:textId="2A45DB3C" w:rsidR="00F464C6" w:rsidRDefault="00F464C6" w:rsidP="00F464C6">
          <w:pPr>
            <w:pStyle w:val="Head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4F84D16" wp14:editId="54B218FC">
                <wp:extent cx="1971675" cy="756920"/>
                <wp:effectExtent l="0" t="0" r="0" b="0"/>
                <wp:docPr id="29" name="Imagen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71675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21" w:type="dxa"/>
          <w:vAlign w:val="center"/>
        </w:tcPr>
        <w:p w14:paraId="538B3718" w14:textId="215D3092" w:rsidR="00F464C6" w:rsidRDefault="00287A2C" w:rsidP="00F464C6">
          <w:pPr>
            <w:pStyle w:val="Header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anchor distT="0" distB="0" distL="114300" distR="114300" simplePos="0" relativeHeight="251661312" behindDoc="1" locked="0" layoutInCell="1" allowOverlap="1" wp14:anchorId="0F1D1620" wp14:editId="596F2F40">
                <wp:simplePos x="0" y="0"/>
                <wp:positionH relativeFrom="column">
                  <wp:posOffset>53340</wp:posOffset>
                </wp:positionH>
                <wp:positionV relativeFrom="paragraph">
                  <wp:posOffset>-3175</wp:posOffset>
                </wp:positionV>
                <wp:extent cx="1800225" cy="742950"/>
                <wp:effectExtent l="0" t="0" r="9525" b="0"/>
                <wp:wrapNone/>
                <wp:docPr id="34" name="Imagen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8274" t="3740" r="55679" b="91142"/>
                        <a:stretch/>
                      </pic:blipFill>
                      <pic:spPr bwMode="auto">
                        <a:xfrm>
                          <a:off x="0" y="0"/>
                          <a:ext cx="1800225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321" w:type="dxa"/>
          <w:vAlign w:val="center"/>
        </w:tcPr>
        <w:p w14:paraId="1ECD7341" w14:textId="3419AEB5" w:rsidR="00F464C6" w:rsidRDefault="00F464C6" w:rsidP="00F464C6">
          <w:pPr>
            <w:pStyle w:val="Header"/>
            <w:jc w:val="right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8502A32" wp14:editId="166FB534">
                <wp:extent cx="1914525" cy="593725"/>
                <wp:effectExtent l="0" t="0" r="9525" b="0"/>
                <wp:docPr id="35" name="Imagen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14525" cy="593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FD558BE" w14:textId="391F1F90" w:rsidR="00B569C9" w:rsidRPr="00960185" w:rsidRDefault="00B569C9" w:rsidP="00F464C6">
    <w:pPr>
      <w:pStyle w:val="Header"/>
      <w:rPr>
        <w:sz w:val="16"/>
        <w:szCs w:val="16"/>
      </w:rPr>
    </w:pPr>
  </w:p>
  <w:p w14:paraId="376BE95C" w14:textId="0E2022AB" w:rsidR="003E31D5" w:rsidRPr="002F1F42" w:rsidRDefault="003E31D5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B656E1"/>
    <w:multiLevelType w:val="hybridMultilevel"/>
    <w:tmpl w:val="9BF229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251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TrueTypeFonts/>
  <w:proofState w:spelling="clean"/>
  <w:documentProtection w:edit="readOnly" w:enforcement="1" w:cryptProviderType="rsaAES" w:cryptAlgorithmClass="hash" w:cryptAlgorithmType="typeAny" w:cryptAlgorithmSid="14" w:cryptSpinCount="100000" w:hash="D1RdGBtXU4/9ycFytRJbTehLeQ4qAuum8D860XCQyR5OawOZP2bmKeIZETY7RyTJ0TECJVs/bbw9TPLOvqa6qA==" w:salt="OGYJ9x2Irt0NBztaT3obd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tDS0MDCxMDYyMDVW0lEKTi0uzszPAykwqgUA7gQhWiwAAAA="/>
  </w:docVars>
  <w:rsids>
    <w:rsidRoot w:val="002F1F42"/>
    <w:rsid w:val="00000F89"/>
    <w:rsid w:val="00017FBF"/>
    <w:rsid w:val="000307EB"/>
    <w:rsid w:val="00051E11"/>
    <w:rsid w:val="00057A76"/>
    <w:rsid w:val="00061FDF"/>
    <w:rsid w:val="000848D4"/>
    <w:rsid w:val="0009658A"/>
    <w:rsid w:val="000B3A86"/>
    <w:rsid w:val="000B4B56"/>
    <w:rsid w:val="000C79D1"/>
    <w:rsid w:val="000E36C8"/>
    <w:rsid w:val="000E42D8"/>
    <w:rsid w:val="000F0C0A"/>
    <w:rsid w:val="00124B03"/>
    <w:rsid w:val="00157C4B"/>
    <w:rsid w:val="00171E02"/>
    <w:rsid w:val="0017239E"/>
    <w:rsid w:val="00175A9B"/>
    <w:rsid w:val="001A17A2"/>
    <w:rsid w:val="001A7D1D"/>
    <w:rsid w:val="001E4D4B"/>
    <w:rsid w:val="001F10C1"/>
    <w:rsid w:val="001F7DA1"/>
    <w:rsid w:val="0022251B"/>
    <w:rsid w:val="002436DE"/>
    <w:rsid w:val="00246580"/>
    <w:rsid w:val="002507F6"/>
    <w:rsid w:val="00260592"/>
    <w:rsid w:val="00271675"/>
    <w:rsid w:val="0027194D"/>
    <w:rsid w:val="00272197"/>
    <w:rsid w:val="00287A2C"/>
    <w:rsid w:val="002915BD"/>
    <w:rsid w:val="0029588B"/>
    <w:rsid w:val="002A1153"/>
    <w:rsid w:val="002E066B"/>
    <w:rsid w:val="002F1F42"/>
    <w:rsid w:val="00326D9C"/>
    <w:rsid w:val="00347AE7"/>
    <w:rsid w:val="00351E96"/>
    <w:rsid w:val="0036108D"/>
    <w:rsid w:val="0036620E"/>
    <w:rsid w:val="00373445"/>
    <w:rsid w:val="00383156"/>
    <w:rsid w:val="00390145"/>
    <w:rsid w:val="003905B0"/>
    <w:rsid w:val="003941C8"/>
    <w:rsid w:val="003B7AA8"/>
    <w:rsid w:val="003E31D5"/>
    <w:rsid w:val="00423B0E"/>
    <w:rsid w:val="0044550F"/>
    <w:rsid w:val="004479A3"/>
    <w:rsid w:val="00452E63"/>
    <w:rsid w:val="0046140F"/>
    <w:rsid w:val="004654B6"/>
    <w:rsid w:val="00465D46"/>
    <w:rsid w:val="00481EEE"/>
    <w:rsid w:val="00486BFF"/>
    <w:rsid w:val="004A5889"/>
    <w:rsid w:val="004A6CCA"/>
    <w:rsid w:val="004B4BC7"/>
    <w:rsid w:val="004C7A23"/>
    <w:rsid w:val="004E1A0A"/>
    <w:rsid w:val="004E59E8"/>
    <w:rsid w:val="004E691E"/>
    <w:rsid w:val="00523F42"/>
    <w:rsid w:val="00534118"/>
    <w:rsid w:val="00547C03"/>
    <w:rsid w:val="00554211"/>
    <w:rsid w:val="00556766"/>
    <w:rsid w:val="00557099"/>
    <w:rsid w:val="005A260D"/>
    <w:rsid w:val="005B51C2"/>
    <w:rsid w:val="005C334A"/>
    <w:rsid w:val="005C56D3"/>
    <w:rsid w:val="0060160B"/>
    <w:rsid w:val="006129F0"/>
    <w:rsid w:val="00674661"/>
    <w:rsid w:val="00696D2D"/>
    <w:rsid w:val="006B29B0"/>
    <w:rsid w:val="006B4E93"/>
    <w:rsid w:val="006D4ADC"/>
    <w:rsid w:val="006E247D"/>
    <w:rsid w:val="00705C1C"/>
    <w:rsid w:val="00714420"/>
    <w:rsid w:val="00737C72"/>
    <w:rsid w:val="007409C7"/>
    <w:rsid w:val="00740E8B"/>
    <w:rsid w:val="00761AD3"/>
    <w:rsid w:val="00777C91"/>
    <w:rsid w:val="007827D8"/>
    <w:rsid w:val="007A76C2"/>
    <w:rsid w:val="007C1376"/>
    <w:rsid w:val="00817F24"/>
    <w:rsid w:val="008264C8"/>
    <w:rsid w:val="00835F3A"/>
    <w:rsid w:val="00857442"/>
    <w:rsid w:val="008C02C4"/>
    <w:rsid w:val="008C1864"/>
    <w:rsid w:val="008C491E"/>
    <w:rsid w:val="008D5D6E"/>
    <w:rsid w:val="008F33D1"/>
    <w:rsid w:val="008F6A5C"/>
    <w:rsid w:val="00912C20"/>
    <w:rsid w:val="009174E5"/>
    <w:rsid w:val="00960185"/>
    <w:rsid w:val="00961BFC"/>
    <w:rsid w:val="00962CAD"/>
    <w:rsid w:val="00982CAE"/>
    <w:rsid w:val="00986E43"/>
    <w:rsid w:val="009B3406"/>
    <w:rsid w:val="009D62C9"/>
    <w:rsid w:val="009F5B8D"/>
    <w:rsid w:val="009F6BDC"/>
    <w:rsid w:val="00A12B05"/>
    <w:rsid w:val="00A34119"/>
    <w:rsid w:val="00A5523E"/>
    <w:rsid w:val="00A93225"/>
    <w:rsid w:val="00AB34FF"/>
    <w:rsid w:val="00AD3D9D"/>
    <w:rsid w:val="00AE6623"/>
    <w:rsid w:val="00B25788"/>
    <w:rsid w:val="00B33275"/>
    <w:rsid w:val="00B42522"/>
    <w:rsid w:val="00B51CD0"/>
    <w:rsid w:val="00B569C9"/>
    <w:rsid w:val="00B71CA5"/>
    <w:rsid w:val="00B7219D"/>
    <w:rsid w:val="00B725AD"/>
    <w:rsid w:val="00B755AE"/>
    <w:rsid w:val="00B76183"/>
    <w:rsid w:val="00BA2364"/>
    <w:rsid w:val="00BE2D2E"/>
    <w:rsid w:val="00BF6660"/>
    <w:rsid w:val="00C11025"/>
    <w:rsid w:val="00C12808"/>
    <w:rsid w:val="00C63EF8"/>
    <w:rsid w:val="00C702DA"/>
    <w:rsid w:val="00CA4611"/>
    <w:rsid w:val="00CE04E9"/>
    <w:rsid w:val="00CE7532"/>
    <w:rsid w:val="00CF773E"/>
    <w:rsid w:val="00D45B35"/>
    <w:rsid w:val="00D4719B"/>
    <w:rsid w:val="00D55261"/>
    <w:rsid w:val="00D77448"/>
    <w:rsid w:val="00D844F2"/>
    <w:rsid w:val="00D85D95"/>
    <w:rsid w:val="00DA328F"/>
    <w:rsid w:val="00DA50C7"/>
    <w:rsid w:val="00DB0B29"/>
    <w:rsid w:val="00DF433A"/>
    <w:rsid w:val="00E31358"/>
    <w:rsid w:val="00E319A4"/>
    <w:rsid w:val="00E42B07"/>
    <w:rsid w:val="00E64B65"/>
    <w:rsid w:val="00ED5F3F"/>
    <w:rsid w:val="00EE01D9"/>
    <w:rsid w:val="00F161B6"/>
    <w:rsid w:val="00F21735"/>
    <w:rsid w:val="00F33569"/>
    <w:rsid w:val="00F464C6"/>
    <w:rsid w:val="00F4772B"/>
    <w:rsid w:val="00F4780F"/>
    <w:rsid w:val="00F572B4"/>
    <w:rsid w:val="00F8777B"/>
    <w:rsid w:val="00F93FB3"/>
    <w:rsid w:val="00FA1DF1"/>
    <w:rsid w:val="00FE4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EC9F82"/>
  <w15:chartTrackingRefBased/>
  <w15:docId w15:val="{382CFC69-9798-406A-A813-85F415721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3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1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1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F42"/>
  </w:style>
  <w:style w:type="paragraph" w:styleId="Footer">
    <w:name w:val="footer"/>
    <w:basedOn w:val="Normal"/>
    <w:link w:val="FooterChar"/>
    <w:uiPriority w:val="99"/>
    <w:unhideWhenUsed/>
    <w:rsid w:val="002F1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F42"/>
  </w:style>
  <w:style w:type="character" w:customStyle="1" w:styleId="Estilo9">
    <w:name w:val="Estilo9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3">
    <w:name w:val="Estilo3"/>
    <w:basedOn w:val="DefaultParagraphFont"/>
    <w:uiPriority w:val="1"/>
    <w:rsid w:val="00AB34FF"/>
    <w:rPr>
      <w:rFonts w:ascii="Helvetica LT Std Light" w:hAnsi="Helvetica LT Std Light"/>
      <w:color w:val="000000" w:themeColor="text1"/>
      <w:sz w:val="22"/>
    </w:rPr>
  </w:style>
  <w:style w:type="character" w:customStyle="1" w:styleId="Estilo1">
    <w:name w:val="Estilo1"/>
    <w:basedOn w:val="DefaultParagraphFont"/>
    <w:uiPriority w:val="1"/>
    <w:rsid w:val="00AB34FF"/>
    <w:rPr>
      <w:rFonts w:ascii="Novecento wide Book" w:hAnsi="Novecento wide Book"/>
      <w:color w:val="808080" w:themeColor="background1" w:themeShade="80"/>
    </w:rPr>
  </w:style>
  <w:style w:type="character" w:customStyle="1" w:styleId="Estilo4">
    <w:name w:val="Estilo4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5">
    <w:name w:val="Estilo5"/>
    <w:basedOn w:val="DefaultParagraphFont"/>
    <w:uiPriority w:val="1"/>
    <w:rsid w:val="00AB34FF"/>
    <w:rPr>
      <w:rFonts w:ascii="Helvetica LT Std Light" w:hAnsi="Helvetica LT Std Light"/>
      <w:b/>
      <w:color w:val="7F7F7F" w:themeColor="text1" w:themeTint="80"/>
      <w:sz w:val="24"/>
    </w:rPr>
  </w:style>
  <w:style w:type="character" w:customStyle="1" w:styleId="Estilo6">
    <w:name w:val="Estilo6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7">
    <w:name w:val="Estilo7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8">
    <w:name w:val="Estilo8"/>
    <w:basedOn w:val="DefaultParagraphFont"/>
    <w:uiPriority w:val="1"/>
    <w:rsid w:val="00AB34FF"/>
    <w:rPr>
      <w:rFonts w:ascii="Helvetica LT Std Light" w:hAnsi="Helvetica LT Std Light"/>
      <w:b/>
      <w:color w:val="7F7F7F" w:themeColor="text1" w:themeTint="80"/>
      <w:sz w:val="24"/>
    </w:rPr>
  </w:style>
  <w:style w:type="character" w:customStyle="1" w:styleId="Estilo2">
    <w:name w:val="Estilo2"/>
    <w:basedOn w:val="DefaultParagraphFont"/>
    <w:uiPriority w:val="1"/>
    <w:rsid w:val="00AB34FF"/>
    <w:rPr>
      <w:rFonts w:ascii="Novecento wide Book" w:hAnsi="Novecento wide Book"/>
      <w:color w:val="7F7F7F" w:themeColor="text1" w:themeTint="80"/>
      <w:sz w:val="14"/>
    </w:rPr>
  </w:style>
  <w:style w:type="character" w:customStyle="1" w:styleId="Estilo10">
    <w:name w:val="Estilo10"/>
    <w:basedOn w:val="DefaultParagraphFont"/>
    <w:uiPriority w:val="1"/>
    <w:rsid w:val="00CE04E9"/>
    <w:rPr>
      <w:rFonts w:ascii="Novecento wide Book" w:hAnsi="Novecento wide Book"/>
      <w:color w:val="7F7F7F" w:themeColor="text1" w:themeTint="80"/>
    </w:rPr>
  </w:style>
  <w:style w:type="character" w:customStyle="1" w:styleId="Estilo11">
    <w:name w:val="Estilo11"/>
    <w:basedOn w:val="DefaultParagraphFont"/>
    <w:uiPriority w:val="1"/>
    <w:rsid w:val="00CE04E9"/>
    <w:rPr>
      <w:rFonts w:ascii="Novecento wide Normal" w:hAnsi="Novecento wide Normal"/>
      <w:b w:val="0"/>
      <w:i w:val="0"/>
      <w:color w:val="7F7F7F" w:themeColor="text1" w:themeTint="80"/>
      <w:sz w:val="1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CE04E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341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4118"/>
    <w:rPr>
      <w:color w:val="808080"/>
      <w:shd w:val="clear" w:color="auto" w:fill="E6E6E6"/>
    </w:rPr>
  </w:style>
  <w:style w:type="character" w:customStyle="1" w:styleId="Estilo12">
    <w:name w:val="Estilo12"/>
    <w:basedOn w:val="DefaultParagraphFont"/>
    <w:uiPriority w:val="1"/>
    <w:rsid w:val="00534118"/>
    <w:rPr>
      <w:rFonts w:ascii="Novecento wide Normal" w:hAnsi="Novecento wide Normal"/>
      <w:color w:val="7F7F7F" w:themeColor="text1" w:themeTint="80"/>
      <w:sz w:val="12"/>
    </w:rPr>
  </w:style>
  <w:style w:type="character" w:customStyle="1" w:styleId="Estilo13">
    <w:name w:val="Estilo13"/>
    <w:basedOn w:val="DefaultParagraphFont"/>
    <w:uiPriority w:val="1"/>
    <w:rsid w:val="00556766"/>
    <w:rPr>
      <w:rFonts w:ascii="Novecento wide Normal" w:hAnsi="Novecento wide Normal"/>
      <w:color w:val="7F7F7F" w:themeColor="text1" w:themeTint="80"/>
      <w:sz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B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BFF"/>
    <w:rPr>
      <w:rFonts w:ascii="Segoe UI" w:hAnsi="Segoe UI" w:cs="Segoe UI"/>
      <w:sz w:val="18"/>
      <w:szCs w:val="18"/>
    </w:rPr>
  </w:style>
  <w:style w:type="character" w:customStyle="1" w:styleId="Estilo14">
    <w:name w:val="Estilo14"/>
    <w:basedOn w:val="DefaultParagraphFont"/>
    <w:uiPriority w:val="1"/>
    <w:rsid w:val="00DB0B29"/>
    <w:rPr>
      <w:rFonts w:ascii="HelveticaNeueLT Std Lt" w:hAnsi="HelveticaNeueLT Std Lt"/>
      <w:sz w:val="16"/>
    </w:rPr>
  </w:style>
  <w:style w:type="character" w:customStyle="1" w:styleId="Estilo15">
    <w:name w:val="Estilo15"/>
    <w:basedOn w:val="DefaultParagraphFont"/>
    <w:uiPriority w:val="1"/>
    <w:rsid w:val="00DB0B29"/>
    <w:rPr>
      <w:rFonts w:ascii="HelveticaNeueLT Std Lt" w:hAnsi="HelveticaNeueLT Std Lt"/>
      <w:sz w:val="14"/>
    </w:rPr>
  </w:style>
  <w:style w:type="character" w:customStyle="1" w:styleId="Estilo16">
    <w:name w:val="Estilo16"/>
    <w:basedOn w:val="DefaultParagraphFont"/>
    <w:uiPriority w:val="1"/>
    <w:rsid w:val="009D62C9"/>
    <w:rPr>
      <w:rFonts w:ascii="HelveticaNeueLT Std Lt" w:hAnsi="HelveticaNeueLT Std Lt"/>
      <w:color w:val="7F7F7F" w:themeColor="text1" w:themeTint="80"/>
      <w:sz w:val="24"/>
    </w:rPr>
  </w:style>
  <w:style w:type="character" w:customStyle="1" w:styleId="Estilo17">
    <w:name w:val="Estilo17"/>
    <w:basedOn w:val="DefaultParagraphFont"/>
    <w:uiPriority w:val="1"/>
    <w:qFormat/>
    <w:rsid w:val="009D62C9"/>
    <w:rPr>
      <w:color w:val="7F7F7F" w:themeColor="text1" w:themeTint="80"/>
      <w:sz w:val="22"/>
    </w:rPr>
  </w:style>
  <w:style w:type="paragraph" w:styleId="Revision">
    <w:name w:val="Revision"/>
    <w:hidden/>
    <w:uiPriority w:val="99"/>
    <w:semiHidden/>
    <w:rsid w:val="002915B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725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6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79EE0F989D6E9438F3B8CBB6D641431" ma:contentTypeVersion="3" ma:contentTypeDescription="Crear nuevo documento." ma:contentTypeScope="" ma:versionID="809c0e0b40d31d0d5e7dfddfd61af626">
  <xsd:schema xmlns:xsd="http://www.w3.org/2001/XMLSchema" xmlns:xs="http://www.w3.org/2001/XMLSchema" xmlns:p="http://schemas.microsoft.com/office/2006/metadata/properties" xmlns:ns2="cfd8dbac-a5b5-4b5e-ba14-cfd783b6198c" targetNamespace="http://schemas.microsoft.com/office/2006/metadata/properties" ma:root="true" ma:fieldsID="a21df10d8feb0171f61e01e093d8dd55" ns2:_="">
    <xsd:import namespace="cfd8dbac-a5b5-4b5e-ba14-cfd783b619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8dbac-a5b5-4b5e-ba14-cfd783b619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034B109-175F-49A5-BFFB-20B2A0DDC4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8dbac-a5b5-4b5e-ba14-cfd783b619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5D7096B-E114-4FF8-A83E-493ADFD6D86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A2C50E8-9993-4301-88A1-0374D87AA30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1</Pages>
  <Words>153</Words>
  <Characters>877</Characters>
  <Application>Microsoft Office Word</Application>
  <DocSecurity>8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Margarita Perez Chavez</dc:creator>
  <cp:keywords/>
  <dc:description/>
  <cp:lastModifiedBy>Angel Gael Leija Limones</cp:lastModifiedBy>
  <cp:revision>30</cp:revision>
  <cp:lastPrinted>2023-07-15T14:42:00Z</cp:lastPrinted>
  <dcterms:created xsi:type="dcterms:W3CDTF">2023-01-24T16:37:00Z</dcterms:created>
  <dcterms:modified xsi:type="dcterms:W3CDTF">2023-08-11T01:39:00Z</dcterms:modified>
</cp:coreProperties>
</file>